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43D7FA61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4FAD3514" w14:textId="0E19D33A" w:rsidR="00987D96" w:rsidRPr="003B71AA" w:rsidRDefault="00987D96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87D96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 w:rsidR="003B71AA" w:rsidRPr="003B71AA">
        <w:rPr>
          <w:b w:val="0"/>
          <w:bCs w:val="0"/>
          <w:color w:val="444444"/>
          <w:spacing w:val="3"/>
        </w:rPr>
        <w:t>select</w:t>
      </w:r>
      <w:r w:rsidR="003B71AA">
        <w:rPr>
          <w:color w:val="444444"/>
          <w:spacing w:val="3"/>
        </w:rPr>
        <w:t xml:space="preserve"> </w:t>
      </w:r>
      <w:r w:rsidR="003B71AA">
        <w:rPr>
          <w:b w:val="0"/>
          <w:bCs w:val="0"/>
          <w:color w:val="444444"/>
          <w:spacing w:val="3"/>
        </w:rPr>
        <w:t>* from worker where mod(worker_id,2) = 1</w:t>
      </w: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160D5BBD" w14:textId="545F16B0" w:rsidR="00842071" w:rsidRDefault="003B71AA">
      <w:r w:rsidRPr="003B71AA">
        <w:rPr>
          <w:b/>
          <w:bCs/>
        </w:rPr>
        <w:t>Ans:</w:t>
      </w:r>
      <w:r>
        <w:rPr>
          <w:b/>
          <w:bCs/>
        </w:rPr>
        <w:t xml:space="preserve"> </w:t>
      </w:r>
      <w:r>
        <w:t>create table cloneworker(</w:t>
      </w:r>
    </w:p>
    <w:p w14:paraId="5EF65299" w14:textId="3858A735" w:rsidR="003B71AA" w:rsidRDefault="003B71AA">
      <w:r>
        <w:t xml:space="preserve">           </w:t>
      </w:r>
      <w:r w:rsidR="002B13EA">
        <w:t>W</w:t>
      </w:r>
      <w:r>
        <w:t>orker</w:t>
      </w:r>
      <w:r w:rsidR="002B13EA">
        <w:t>_id INT NOT NULL,</w:t>
      </w:r>
    </w:p>
    <w:p w14:paraId="3C137006" w14:textId="6757B890" w:rsidR="002B13EA" w:rsidRDefault="002B13EA">
      <w:r>
        <w:t xml:space="preserve">            FIRST_NAME VARCHAR(20),</w:t>
      </w:r>
    </w:p>
    <w:p w14:paraId="2B50506B" w14:textId="483C1CBA" w:rsidR="002B13EA" w:rsidRDefault="002B13EA">
      <w:r>
        <w:t xml:space="preserve">            LAST_NAME VARCHAR(20),</w:t>
      </w:r>
    </w:p>
    <w:p w14:paraId="4526EE67" w14:textId="77BEF060" w:rsidR="002B13EA" w:rsidRDefault="002B13EA">
      <w:r>
        <w:t xml:space="preserve">            SALARY INT,</w:t>
      </w:r>
    </w:p>
    <w:p w14:paraId="73188536" w14:textId="152E4FE7" w:rsidR="002B13EA" w:rsidRDefault="002B13EA">
      <w:r>
        <w:t xml:space="preserve">            DEPARTMENT VARCHAR(50),</w:t>
      </w:r>
    </w:p>
    <w:p w14:paraId="2CBC1CE6" w14:textId="68DBF248" w:rsidR="002B13EA" w:rsidRDefault="002B13EA">
      <w:r>
        <w:t xml:space="preserve">            JOINING_DATE DATETIME);</w:t>
      </w:r>
    </w:p>
    <w:p w14:paraId="58EAA97E" w14:textId="0148E317" w:rsidR="002B13EA" w:rsidRPr="003B71AA" w:rsidRDefault="002B13EA">
      <w:r>
        <w:t>INSERT INTO cloneworker select * from Worker</w:t>
      </w:r>
    </w:p>
    <w:sectPr w:rsidR="002B13EA" w:rsidRPr="003B71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2B13EA"/>
    <w:rsid w:val="003B71AA"/>
    <w:rsid w:val="005B1E38"/>
    <w:rsid w:val="00842071"/>
    <w:rsid w:val="00987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605D8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UMAR ATIK</cp:lastModifiedBy>
  <cp:revision>3</cp:revision>
  <dcterms:created xsi:type="dcterms:W3CDTF">2021-03-26T13:46:00Z</dcterms:created>
  <dcterms:modified xsi:type="dcterms:W3CDTF">2022-01-15T12:00:00Z</dcterms:modified>
</cp:coreProperties>
</file>